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Mechanical Engineer position at your esteemed organization in Japan Osaka. As a dedicated and skilled mechanical engineer with a passion for innovation and precision, I am eager to contribute my expertise to a forward-thinking company that values technical excellence and cultural adaptability. My academic background, professional experience, and deep understanding of Japanese industrial standards make me an ideal candidate to thrive in the dynamic environment of Osaka.</w:t>
      </w:r>
    </w:p>
    <w:p>
      <w:pPr>
        <w:pStyle w:val="BodyText"/>
      </w:pPr>
      <w:r>
        <w:t xml:space="preserve">Having graduated with a degree in Mechanical Engineering from [Your University Name], I have cultivated a strong foundation in core engineering principles, including thermodynamics, fluid mechanics, and materials science. My academic journey was complemented by hands-on projects that emphasized problem-solving and creativity—skills that are essential for addressing the complex challenges faced by mechanical engineers in Japan Osaka. For instance, during my university years, I led a team to design an energy-efficient HVAC system that reduced power consumption by 25%, a project that not only honed my technical abilities but also reinforced the importance of sustainability in engineering solutions.</w:t>
      </w:r>
    </w:p>
    <w:p>
      <w:pPr>
        <w:pStyle w:val="BodyText"/>
      </w:pPr>
      <w:r>
        <w:t xml:space="preserve">Professionally, I have worked with [Your Previous Company Name], where I served as a Mechanical Engineer specializing in product design and optimization. My role involved collaborating with cross-functional teams to develop innovative solutions for clients in the automotive and industrial sectors. One notable achievement was my contribution to the redesign of a precision component used in high-speed machinery, which improved operational efficiency by 18%. This experience taught me the value of meticulous planning, attention to detail, and adherence to international standards such as ISO 9001. These qualities align perfectly with the expectations of Japanese engineering firms, where precision and quality are paramount.</w:t>
      </w:r>
    </w:p>
    <w:p>
      <w:pPr>
        <w:pStyle w:val="BodyText"/>
      </w:pPr>
      <w:r>
        <w:t xml:space="preserve">What sets me apart is my commitment to continuous learning and adaptability in diverse environments. I have always been fascinated by the technological advancements in Japan, particularly in Osaka, a hub for innovation and manufacturing. The city’s reputation for blending traditional craftsmanship with cutting-edge technology has inspired me to pursue opportunities where I can contribute to meaningful projects that drive progress. Whether it’s developing next-generation machinery or optimizing production processes, I am motivated by the prospect of working in a culture that values both technical rigor and collaborative problem-solving.</w:t>
      </w:r>
    </w:p>
    <w:p>
      <w:pPr>
        <w:pStyle w:val="BodyText"/>
      </w:pPr>
      <w:r>
        <w:t xml:space="preserve">Japan Osaka, in particular, represents an ideal location for me to grow as a mechanical engineer. The region is home to numerous industries, from automotive and robotics to renewable energy and advanced manufacturing. I am particularly drawn to the opportunity of working with companies that prioritize innovation while maintaining a strong sense of community and respect for tradition. My understanding of Japanese business practices, including the emphasis on precision, efficiency, and long-term relationships, has prepared me to integrate seamlessly into your team. I am also committed to learning the nuances of Japanese engineering standards and cultural expectations to ensure that my contributions align with your organizational goals.</w:t>
      </w:r>
    </w:p>
    <w:p>
      <w:pPr>
        <w:pStyle w:val="BodyText"/>
      </w:pPr>
      <w:r>
        <w:t xml:space="preserve">One aspect of my background that I believe will be valuable in a Japan Osaka setting is my experience with CAD software and finite element analysis (FEA). Proficiency in tools like SolidWorks, AutoCAD, and ANSYS has allowed me to design and simulate complex mechanical systems with accuracy. Additionally, my ability to work within tight deadlines while maintaining high-quality output is a testament to my discipline and time management skills. These competencies are critical in Osaka’s fast-paced industrial landscape, where the demand for reliable and efficient engineering solutions is ever-growing.</w:t>
      </w:r>
    </w:p>
    <w:p>
      <w:pPr>
        <w:pStyle w:val="BodyText"/>
      </w:pPr>
      <w:r>
        <w:t xml:space="preserve">Furthermore, I have always been passionate about sustainability and its role in modern engineering. Japan Osaka has emerged as a leader in green technology, with initiatives focused on reducing carbon footprints and promoting eco-friendly practices. I am eager to contribute to projects that align with these goals, whether it’s designing energy-efficient systems or implementing waste reduction strategies. My belief in the power of engineering to create a more sustainable future resonates deeply with the values of many companies in Osaka.</w:t>
      </w:r>
    </w:p>
    <w:p>
      <w:pPr>
        <w:pStyle w:val="BodyText"/>
      </w:pPr>
      <w:r>
        <w:t xml:space="preserve">My motivation for pursuing this opportunity is driven by a desire to work alongside professionals who share my passion for mechanical engineering and innovation. I am confident that my technical expertise, cultural awareness, and dedication to excellence will enable me to make meaningful contributions to your organization. I am also excited about the possibility of immersing myself in the rich culture of Japan Osaka, where I can grow both professionally and personally.</w:t>
      </w:r>
    </w:p>
    <w:p>
      <w:pPr>
        <w:pStyle w:val="BodyText"/>
      </w:pPr>
      <w:r>
        <w:t xml:space="preserve">Thank you for considering my application. I would be honored to discuss how my background and skills align with the needs of your team. Please feel free to contact me at [Your Phone Number] or [Your Email Address] at your earliest convenience. I look forward to the opportunity to contribute to your company’s success in Japan Os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Japan Osaka</dc:title>
  <dc:creator/>
  <dc:language>en</dc:language>
  <cp:keywords/>
  <dcterms:created xsi:type="dcterms:W3CDTF">2025-12-11T14:23:55Z</dcterms:created>
  <dcterms:modified xsi:type="dcterms:W3CDTF">2025-12-11T14:23:55Z</dcterms:modified>
</cp:coreProperties>
</file>

<file path=docProps/custom.xml><?xml version="1.0" encoding="utf-8"?>
<Properties xmlns="http://schemas.openxmlformats.org/officeDocument/2006/custom-properties" xmlns:vt="http://schemas.openxmlformats.org/officeDocument/2006/docPropsVTypes"/>
</file>